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7C0C" w:rsidRPr="000A25EC" w:rsidRDefault="00325604" w:rsidP="004471A0">
      <w:pPr>
        <w:jc w:val="center"/>
        <w:rPr>
          <w:rFonts w:asciiTheme="majorHAnsi" w:hAnsiTheme="majorHAnsi"/>
        </w:rPr>
      </w:pPr>
      <w:r>
        <w:rPr>
          <w:rFonts w:asciiTheme="majorHAnsi" w:eastAsia="Arial Unicode MS" w:hAnsiTheme="majorHAnsi"/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3835776" behindDoc="0" locked="0" layoutInCell="1" allowOverlap="1">
                <wp:simplePos x="0" y="0"/>
                <wp:positionH relativeFrom="column">
                  <wp:posOffset>5250180</wp:posOffset>
                </wp:positionH>
                <wp:positionV relativeFrom="paragraph">
                  <wp:posOffset>-179705</wp:posOffset>
                </wp:positionV>
                <wp:extent cx="1079500" cy="892175"/>
                <wp:effectExtent l="6985" t="9525" r="8890" b="12700"/>
                <wp:wrapNone/>
                <wp:docPr id="3" name="Text 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892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4633" w:rsidRDefault="00374633" w:rsidP="00374633">
                            <w:pPr>
                              <w:jc w:val="right"/>
                            </w:pPr>
                            <w:r w:rsidRPr="00374633"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>
                                  <wp:extent cx="769069" cy="777600"/>
                                  <wp:effectExtent l="19050" t="0" r="0" b="0"/>
                                  <wp:docPr id="2" name="Resim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 l="33314" r="3673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9069" cy="777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0" o:spid="_x0000_s1026" type="#_x0000_t202" style="position:absolute;left:0;text-align:left;margin-left:413.4pt;margin-top:-14.15pt;width:85pt;height:70.25pt;z-index:25383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" strokecolor="white [3212]">
                <v:textbox>
                  <w:txbxContent>
                    <w:p w:rsidR="00374633" w:rsidRDefault="00374633" w:rsidP="00374633">
                      <w:pPr>
                        <w:jc w:val="right"/>
                      </w:pPr>
                      <w:r w:rsidRPr="00374633">
                        <w:rPr>
                          <w:noProof/>
                          <w:lang w:eastAsia="tr-TR"/>
                        </w:rPr>
                        <w:drawing>
                          <wp:inline distT="0" distB="0" distL="0" distR="0">
                            <wp:extent cx="769069" cy="777600"/>
                            <wp:effectExtent l="19050" t="0" r="0" b="0"/>
                            <wp:docPr id="2" name="Resim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 l="33314" r="3673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9069" cy="777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31EE5" w:rsidRPr="000A25EC">
        <w:rPr>
          <w:rFonts w:asciiTheme="majorHAnsi" w:hAnsiTheme="majorHAnsi"/>
          <w:b/>
          <w:noProof/>
          <w:u w:val="single"/>
          <w:lang w:eastAsia="tr-TR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262255</wp:posOffset>
            </wp:positionH>
            <wp:positionV relativeFrom="paragraph">
              <wp:posOffset>-128270</wp:posOffset>
            </wp:positionV>
            <wp:extent cx="790575" cy="777306"/>
            <wp:effectExtent l="0" t="0" r="0" b="3810"/>
            <wp:wrapNone/>
            <wp:docPr id="170" name="Resim 170" descr="yeni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yeni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7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27C0C" w:rsidRPr="000A25EC">
        <w:rPr>
          <w:rFonts w:asciiTheme="majorHAnsi" w:hAnsiTheme="majorHAnsi"/>
        </w:rPr>
        <w:t>T.C.</w:t>
      </w:r>
    </w:p>
    <w:p w:rsidR="00D27C0C" w:rsidRPr="000A25EC" w:rsidRDefault="00D27C0C" w:rsidP="004471A0">
      <w:pPr>
        <w:pStyle w:val="Balk2"/>
        <w:rPr>
          <w:rFonts w:asciiTheme="majorHAnsi" w:hAnsiTheme="majorHAnsi"/>
          <w:sz w:val="20"/>
        </w:rPr>
      </w:pPr>
      <w:r w:rsidRPr="000A25EC">
        <w:rPr>
          <w:rFonts w:asciiTheme="majorHAnsi" w:hAnsiTheme="majorHAnsi"/>
          <w:sz w:val="20"/>
        </w:rPr>
        <w:t>ESKİŞEHİR OSMANGAZİ ÜNİVERSİTESİ</w:t>
      </w:r>
    </w:p>
    <w:p w:rsidR="00D27C0C" w:rsidRDefault="00374633" w:rsidP="004471A0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ZİRAAT FAKÜLTESİ</w:t>
      </w:r>
    </w:p>
    <w:p w:rsidR="00374633" w:rsidRPr="000A25EC" w:rsidRDefault="00374633" w:rsidP="004471A0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TARIMSAL BİYOTEKNOLOJİ LİSANS PROGRAMI</w:t>
      </w:r>
    </w:p>
    <w:p w:rsidR="006474F3" w:rsidRPr="000A25EC" w:rsidRDefault="006474F3" w:rsidP="006474F3">
      <w:pPr>
        <w:pStyle w:val="Balk2"/>
        <w:rPr>
          <w:rFonts w:asciiTheme="majorHAnsi" w:hAnsiTheme="majorHAnsi"/>
          <w:sz w:val="20"/>
        </w:rPr>
      </w:pPr>
      <w:r w:rsidRPr="000A25EC">
        <w:rPr>
          <w:rFonts w:asciiTheme="majorHAnsi" w:hAnsiTheme="majorHAnsi"/>
          <w:sz w:val="20"/>
        </w:rPr>
        <w:t xml:space="preserve">   </w:t>
      </w:r>
      <w:proofErr w:type="gramStart"/>
      <w:r w:rsidR="00B62592">
        <w:rPr>
          <w:rFonts w:asciiTheme="majorHAnsi" w:hAnsiTheme="majorHAnsi"/>
          <w:bCs/>
          <w:sz w:val="20"/>
        </w:rPr>
        <w:t>…………………………………………</w:t>
      </w:r>
      <w:proofErr w:type="gramEnd"/>
    </w:p>
    <w:p w:rsidR="00D7274A" w:rsidRPr="000A25EC" w:rsidRDefault="00A31EE5" w:rsidP="001F2313">
      <w:pPr>
        <w:tabs>
          <w:tab w:val="left" w:pos="465"/>
          <w:tab w:val="center" w:pos="4535"/>
        </w:tabs>
        <w:rPr>
          <w:rFonts w:asciiTheme="majorHAnsi" w:hAnsiTheme="majorHAnsi"/>
          <w:b/>
        </w:rPr>
        <w:sectPr w:rsidR="00D7274A" w:rsidRPr="000A25EC" w:rsidSect="00FA1724">
          <w:footerReference w:type="default" r:id="rId11"/>
          <w:pgSz w:w="11906" w:h="16838"/>
          <w:pgMar w:top="568" w:right="1418" w:bottom="1418" w:left="1418" w:header="708" w:footer="708" w:gutter="0"/>
          <w:cols w:space="708"/>
        </w:sectPr>
      </w:pPr>
      <w:r w:rsidRPr="000A25EC">
        <w:rPr>
          <w:rFonts w:asciiTheme="majorHAnsi" w:hAnsiTheme="majorHAnsi"/>
          <w:b/>
        </w:rPr>
        <w:tab/>
      </w:r>
      <w:r w:rsidRPr="000A25EC">
        <w:rPr>
          <w:rFonts w:asciiTheme="majorHAnsi" w:hAnsiTheme="majorHAnsi"/>
          <w:b/>
        </w:rPr>
        <w:tab/>
      </w:r>
      <w:r w:rsidR="00C649AE" w:rsidRPr="000A25EC">
        <w:rPr>
          <w:rFonts w:asciiTheme="majorHAnsi" w:hAnsiTheme="majorHAnsi"/>
          <w:b/>
        </w:rPr>
        <w:t xml:space="preserve">SORU </w:t>
      </w:r>
      <w:r w:rsidR="00E21685" w:rsidRPr="000A25EC">
        <w:rPr>
          <w:rFonts w:asciiTheme="majorHAnsi" w:hAnsiTheme="majorHAnsi"/>
          <w:b/>
        </w:rPr>
        <w:t xml:space="preserve">ve CEVAP </w:t>
      </w:r>
      <w:r w:rsidR="0038773E" w:rsidRPr="000A25EC">
        <w:rPr>
          <w:rFonts w:asciiTheme="majorHAnsi" w:hAnsiTheme="majorHAnsi"/>
          <w:b/>
        </w:rPr>
        <w:t>KÂĞIDI</w:t>
      </w:r>
    </w:p>
    <w:p w:rsidR="00D27C0C" w:rsidRPr="000A25EC" w:rsidRDefault="00325604" w:rsidP="004471A0">
      <w:pPr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eastAsia="tr-TR"/>
        </w:rPr>
        <w:lastRenderedPageBreak/>
        <mc:AlternateContent>
          <mc:Choice Requires="wps">
            <w:drawing>
              <wp:anchor distT="4294967294" distB="4294967294" distL="114300" distR="114300" simplePos="0" relativeHeight="251650560" behindDoc="0" locked="0" layoutInCell="0" allowOverlap="1">
                <wp:simplePos x="0" y="0"/>
                <wp:positionH relativeFrom="column">
                  <wp:posOffset>-32385</wp:posOffset>
                </wp:positionH>
                <wp:positionV relativeFrom="paragraph">
                  <wp:posOffset>52069</wp:posOffset>
                </wp:positionV>
                <wp:extent cx="6437630" cy="0"/>
                <wp:effectExtent l="0" t="0" r="1270" b="0"/>
                <wp:wrapNone/>
                <wp:docPr id="16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7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B96C96" id="Line 4" o:spid="_x0000_s1026" style="position:absolute;z-index:2516505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2.55pt,4.1pt" to="504.35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" o:allowincell="f" strokeweight="1pt"/>
            </w:pict>
          </mc:Fallback>
        </mc:AlternateConten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3588"/>
        <w:gridCol w:w="3590"/>
      </w:tblGrid>
      <w:tr w:rsidR="005A0192" w:rsidTr="005A0192">
        <w:tc>
          <w:tcPr>
            <w:tcW w:w="3595" w:type="dxa"/>
          </w:tcPr>
          <w:p w:rsidR="005A0192" w:rsidRDefault="005A0192" w:rsidP="005A0192">
            <w:pPr>
              <w:tabs>
                <w:tab w:val="left" w:pos="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0A25EC">
              <w:rPr>
                <w:rFonts w:asciiTheme="majorHAnsi" w:hAnsiTheme="majorHAnsi"/>
                <w:b/>
                <w:u w:val="single"/>
              </w:rPr>
              <w:t>ÖĞRENCİNİN</w:t>
            </w:r>
          </w:p>
        </w:tc>
        <w:tc>
          <w:tcPr>
            <w:tcW w:w="3588" w:type="dxa"/>
          </w:tcPr>
          <w:p w:rsidR="005A0192" w:rsidRDefault="005A0192" w:rsidP="005A0192">
            <w:pPr>
              <w:tabs>
                <w:tab w:val="left" w:pos="0"/>
              </w:tabs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0A25EC">
              <w:rPr>
                <w:rFonts w:asciiTheme="majorHAnsi" w:hAnsiTheme="majorHAnsi"/>
                <w:b/>
                <w:u w:val="single"/>
              </w:rPr>
              <w:t>DERSİN</w:t>
            </w:r>
          </w:p>
        </w:tc>
        <w:tc>
          <w:tcPr>
            <w:tcW w:w="3590" w:type="dxa"/>
          </w:tcPr>
          <w:p w:rsidR="005A0192" w:rsidRDefault="005A0192" w:rsidP="005A0192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0A25EC">
              <w:rPr>
                <w:rFonts w:asciiTheme="majorHAnsi" w:hAnsiTheme="majorHAnsi"/>
                <w:b/>
                <w:u w:val="single"/>
              </w:rPr>
              <w:t>SINAVIN</w:t>
            </w:r>
          </w:p>
        </w:tc>
      </w:tr>
      <w:tr w:rsidR="005A0192" w:rsidTr="005A0192">
        <w:tc>
          <w:tcPr>
            <w:tcW w:w="3595" w:type="dxa"/>
          </w:tcPr>
          <w:p w:rsidR="005A0192" w:rsidRPr="00CA2D12" w:rsidRDefault="005A0192" w:rsidP="005A01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 xml:space="preserve">Adı: </w:t>
            </w:r>
          </w:p>
        </w:tc>
        <w:tc>
          <w:tcPr>
            <w:tcW w:w="3588" w:type="dxa"/>
          </w:tcPr>
          <w:p w:rsidR="005A0192" w:rsidRPr="00CA2D12" w:rsidRDefault="005A0192" w:rsidP="005A0192">
            <w:pPr>
              <w:tabs>
                <w:tab w:val="left" w:pos="0"/>
              </w:tabs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>Adı:</w:t>
            </w:r>
            <w:r w:rsidRPr="00CA2D12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590" w:type="dxa"/>
          </w:tcPr>
          <w:p w:rsidR="005A0192" w:rsidRPr="00CA2D12" w:rsidRDefault="005A0192" w:rsidP="005A01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Türü: </w:t>
            </w:r>
          </w:p>
        </w:tc>
      </w:tr>
      <w:tr w:rsidR="005A0192" w:rsidTr="005A0192">
        <w:tc>
          <w:tcPr>
            <w:tcW w:w="3595" w:type="dxa"/>
          </w:tcPr>
          <w:p w:rsidR="005A0192" w:rsidRPr="00CA2D12" w:rsidRDefault="005A0192" w:rsidP="005A01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 xml:space="preserve">Soyadı: </w:t>
            </w:r>
          </w:p>
        </w:tc>
        <w:tc>
          <w:tcPr>
            <w:tcW w:w="3588" w:type="dxa"/>
          </w:tcPr>
          <w:p w:rsidR="005A0192" w:rsidRPr="00CA2D12" w:rsidRDefault="005A0192" w:rsidP="005A01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>Kodu:</w:t>
            </w:r>
            <w:r w:rsidRPr="00CA2D12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590" w:type="dxa"/>
          </w:tcPr>
          <w:p w:rsidR="005A0192" w:rsidRPr="00CA2D12" w:rsidRDefault="005A0192" w:rsidP="005A01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Tarihi: </w:t>
            </w:r>
            <w:proofErr w:type="gramStart"/>
            <w:r>
              <w:rPr>
                <w:rFonts w:ascii="Arial Narrow" w:hAnsi="Arial Narrow"/>
                <w:i/>
              </w:rPr>
              <w:t>…..</w:t>
            </w:r>
            <w:proofErr w:type="gramEnd"/>
            <w:r>
              <w:rPr>
                <w:rFonts w:ascii="Arial Narrow" w:hAnsi="Arial Narrow"/>
                <w:i/>
              </w:rPr>
              <w:t xml:space="preserve"> </w:t>
            </w:r>
            <w:r w:rsidRPr="00B511CB">
              <w:rPr>
                <w:rFonts w:ascii="Arial Narrow" w:hAnsi="Arial Narrow"/>
                <w:i/>
              </w:rPr>
              <w:t>/</w:t>
            </w:r>
            <w:proofErr w:type="gramStart"/>
            <w:r>
              <w:rPr>
                <w:rFonts w:ascii="Arial Narrow" w:hAnsi="Arial Narrow"/>
                <w:i/>
              </w:rPr>
              <w:t>…..</w:t>
            </w:r>
            <w:proofErr w:type="gramEnd"/>
            <w:r>
              <w:rPr>
                <w:rFonts w:ascii="Arial Narrow" w:hAnsi="Arial Narrow"/>
                <w:i/>
              </w:rPr>
              <w:t>/..…</w:t>
            </w:r>
          </w:p>
        </w:tc>
      </w:tr>
      <w:tr w:rsidR="00343BD5" w:rsidTr="005A0192">
        <w:tc>
          <w:tcPr>
            <w:tcW w:w="3595" w:type="dxa"/>
          </w:tcPr>
          <w:p w:rsidR="00343BD5" w:rsidRPr="00CA2D12" w:rsidRDefault="00343BD5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>Numarası:</w:t>
            </w:r>
          </w:p>
        </w:tc>
        <w:tc>
          <w:tcPr>
            <w:tcW w:w="3588" w:type="dxa"/>
          </w:tcPr>
          <w:p w:rsidR="00CA2D12" w:rsidRPr="00CA2D12" w:rsidRDefault="00CA2D12" w:rsidP="00B62592">
            <w:pPr>
              <w:tabs>
                <w:tab w:val="left" w:pos="0"/>
              </w:tabs>
              <w:jc w:val="both"/>
              <w:rPr>
                <w:rFonts w:ascii="Arial Narrow" w:hAnsi="Arial Narrow"/>
              </w:rPr>
            </w:pPr>
            <w:r w:rsidRPr="00CA2D12">
              <w:rPr>
                <w:rFonts w:ascii="Arial Narrow" w:hAnsi="Arial Narrow"/>
                <w:b/>
              </w:rPr>
              <w:t xml:space="preserve">Yarıyılı: </w:t>
            </w:r>
          </w:p>
        </w:tc>
        <w:tc>
          <w:tcPr>
            <w:tcW w:w="3590" w:type="dxa"/>
          </w:tcPr>
          <w:p w:rsidR="00343BD5" w:rsidRPr="00CA2D12" w:rsidRDefault="00B511CB" w:rsidP="005A01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Süresi: </w:t>
            </w:r>
            <w:bookmarkStart w:id="0" w:name="_GoBack"/>
            <w:bookmarkEnd w:id="0"/>
          </w:p>
        </w:tc>
      </w:tr>
      <w:tr w:rsidR="00B511CB" w:rsidTr="005A0192">
        <w:tc>
          <w:tcPr>
            <w:tcW w:w="3595" w:type="dxa"/>
            <w:vMerge w:val="restart"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r w:rsidRPr="00CA2D12">
              <w:rPr>
                <w:rFonts w:ascii="Arial Narrow" w:hAnsi="Arial Narrow"/>
                <w:b/>
              </w:rPr>
              <w:t>İmzası</w:t>
            </w:r>
          </w:p>
        </w:tc>
        <w:tc>
          <w:tcPr>
            <w:tcW w:w="3588" w:type="dxa"/>
            <w:vMerge w:val="restart"/>
          </w:tcPr>
          <w:p w:rsidR="00B511CB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  <w:p w:rsidR="00B511CB" w:rsidRPr="00CA2D12" w:rsidRDefault="00B511CB" w:rsidP="00B62592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  <w:proofErr w:type="spellStart"/>
            <w:r w:rsidRPr="00CA2D12">
              <w:rPr>
                <w:rFonts w:ascii="Arial Narrow" w:hAnsi="Arial Narrow"/>
                <w:b/>
              </w:rPr>
              <w:t>Öğr</w:t>
            </w:r>
            <w:proofErr w:type="spellEnd"/>
            <w:r w:rsidRPr="00CA2D12">
              <w:rPr>
                <w:rFonts w:ascii="Arial Narrow" w:hAnsi="Arial Narrow"/>
                <w:b/>
              </w:rPr>
              <w:t>. Üyesi:</w:t>
            </w:r>
            <w:r w:rsidRPr="00CA2D12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590" w:type="dxa"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</w:tr>
      <w:tr w:rsidR="00B511CB" w:rsidTr="005A0192">
        <w:tc>
          <w:tcPr>
            <w:tcW w:w="3595" w:type="dxa"/>
            <w:vMerge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88" w:type="dxa"/>
            <w:vMerge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90" w:type="dxa"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</w:tr>
      <w:tr w:rsidR="00B511CB" w:rsidTr="005A0192">
        <w:tc>
          <w:tcPr>
            <w:tcW w:w="3595" w:type="dxa"/>
            <w:vMerge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88" w:type="dxa"/>
            <w:vMerge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90" w:type="dxa"/>
          </w:tcPr>
          <w:p w:rsidR="00B511CB" w:rsidRPr="00B511CB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  <w:i/>
              </w:rPr>
            </w:pPr>
            <w:r w:rsidRPr="00B511CB">
              <w:rPr>
                <w:rFonts w:ascii="Arial Narrow" w:hAnsi="Arial Narrow"/>
                <w:b/>
                <w:i/>
              </w:rPr>
              <w:t>Başarılar Dilerim</w:t>
            </w:r>
          </w:p>
        </w:tc>
      </w:tr>
      <w:tr w:rsidR="00B511CB" w:rsidTr="005A0192">
        <w:tc>
          <w:tcPr>
            <w:tcW w:w="3595" w:type="dxa"/>
            <w:vMerge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88" w:type="dxa"/>
            <w:vMerge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3590" w:type="dxa"/>
          </w:tcPr>
          <w:p w:rsidR="00B511CB" w:rsidRPr="00CA2D12" w:rsidRDefault="00B511CB" w:rsidP="004471A0">
            <w:pPr>
              <w:tabs>
                <w:tab w:val="left" w:pos="0"/>
              </w:tabs>
              <w:jc w:val="both"/>
              <w:rPr>
                <w:rFonts w:ascii="Arial Narrow" w:hAnsi="Arial Narrow"/>
                <w:b/>
              </w:rPr>
            </w:pPr>
          </w:p>
        </w:tc>
      </w:tr>
    </w:tbl>
    <w:p w:rsidR="00B91E42" w:rsidRDefault="00B91E42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4E5DC6" w:rsidRPr="000A25EC" w:rsidRDefault="004E5DC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2308B5" w:rsidRPr="000A25EC" w:rsidRDefault="002308B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394916" w:rsidRPr="000A25EC" w:rsidRDefault="0039491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394916" w:rsidRPr="000A25EC" w:rsidRDefault="0039491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E21685" w:rsidRPr="00BC1010" w:rsidRDefault="00E21685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</w:pPr>
    </w:p>
    <w:p w:rsidR="004E5DC6" w:rsidRPr="00BC1010" w:rsidRDefault="004E5DC6" w:rsidP="004471A0">
      <w:pPr>
        <w:tabs>
          <w:tab w:val="left" w:pos="0"/>
        </w:tabs>
        <w:jc w:val="both"/>
        <w:rPr>
          <w:rFonts w:asciiTheme="majorHAnsi" w:hAnsiTheme="majorHAnsi"/>
          <w:b/>
          <w:sz w:val="22"/>
          <w:szCs w:val="22"/>
        </w:rPr>
        <w:sectPr w:rsidR="004E5DC6" w:rsidRPr="00BC1010" w:rsidSect="00FA1724">
          <w:type w:val="continuous"/>
          <w:pgSz w:w="11906" w:h="16838"/>
          <w:pgMar w:top="709" w:right="566" w:bottom="142" w:left="567" w:header="709" w:footer="709" w:gutter="0"/>
          <w:cols w:space="285"/>
        </w:sectPr>
      </w:pPr>
    </w:p>
    <w:p w:rsidR="003C6BB4" w:rsidRPr="008029B9" w:rsidRDefault="003C6BB4" w:rsidP="003C6BB4">
      <w:pPr>
        <w:tabs>
          <w:tab w:val="left" w:pos="993"/>
        </w:tabs>
        <w:autoSpaceDE w:val="0"/>
        <w:autoSpaceDN w:val="0"/>
        <w:adjustRightInd w:val="0"/>
        <w:rPr>
          <w:rFonts w:asciiTheme="majorHAnsi" w:hAnsiTheme="majorHAnsi"/>
          <w:b/>
          <w:sz w:val="22"/>
          <w:szCs w:val="22"/>
        </w:rPr>
      </w:pPr>
    </w:p>
    <w:sectPr w:rsidR="003C6BB4" w:rsidRPr="008029B9" w:rsidSect="004471A0">
      <w:type w:val="continuous"/>
      <w:pgSz w:w="11906" w:h="16838"/>
      <w:pgMar w:top="851" w:right="566" w:bottom="284" w:left="142" w:header="709" w:footer="709" w:gutter="0"/>
      <w:cols w:num="2" w:sep="1" w:space="14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35F" w:rsidRDefault="0022535F">
      <w:r>
        <w:separator/>
      </w:r>
    </w:p>
  </w:endnote>
  <w:endnote w:type="continuationSeparator" w:id="0">
    <w:p w:rsidR="0022535F" w:rsidRDefault="00225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64F" w:rsidRDefault="00325604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6999605</wp:posOffset>
              </wp:positionH>
              <wp:positionV relativeFrom="page">
                <wp:posOffset>10095865</wp:posOffset>
              </wp:positionV>
              <wp:extent cx="762000" cy="89535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2000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F5A5A" w:rsidRDefault="002F5A5A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</w:p>
                        <w:p w:rsidR="0087064F" w:rsidRPr="00242086" w:rsidRDefault="0087064F">
                          <w:pPr>
                            <w:jc w:val="center"/>
                            <w:rPr>
                              <w:rFonts w:ascii="Cambria" w:hAnsi="Cambria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" o:spid="_x0000_s1027" style="position:absolute;margin-left:551.15pt;margin-top:794.95pt;width:60pt;height:70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" stroked="f">
              <v:textbox>
                <w:txbxContent>
                  <w:p w:rsidR="002F5A5A" w:rsidRDefault="002F5A5A">
                    <w:pPr>
                      <w:jc w:val="center"/>
                      <w:rPr>
                        <w:sz w:val="24"/>
                        <w:szCs w:val="24"/>
                      </w:rPr>
                    </w:pPr>
                  </w:p>
                  <w:p w:rsidR="0087064F" w:rsidRPr="00242086" w:rsidRDefault="0087064F">
                    <w:pPr>
                      <w:jc w:val="center"/>
                      <w:rPr>
                        <w:rFonts w:ascii="Cambria" w:hAnsi="Cambria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35F" w:rsidRDefault="0022535F">
      <w:r>
        <w:separator/>
      </w:r>
    </w:p>
  </w:footnote>
  <w:footnote w:type="continuationSeparator" w:id="0">
    <w:p w:rsidR="0022535F" w:rsidRDefault="002253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34E53"/>
    <w:multiLevelType w:val="hybridMultilevel"/>
    <w:tmpl w:val="5AC47864"/>
    <w:lvl w:ilvl="0" w:tplc="33F218D8">
      <w:start w:val="1"/>
      <w:numFmt w:val="lowerLetter"/>
      <w:lvlText w:val="%1)"/>
      <w:lvlJc w:val="left"/>
      <w:pPr>
        <w:ind w:left="135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072" w:hanging="360"/>
      </w:pPr>
    </w:lvl>
    <w:lvl w:ilvl="2" w:tplc="041F001B" w:tentative="1">
      <w:start w:val="1"/>
      <w:numFmt w:val="lowerRoman"/>
      <w:lvlText w:val="%3."/>
      <w:lvlJc w:val="right"/>
      <w:pPr>
        <w:ind w:left="2792" w:hanging="180"/>
      </w:pPr>
    </w:lvl>
    <w:lvl w:ilvl="3" w:tplc="041F000F" w:tentative="1">
      <w:start w:val="1"/>
      <w:numFmt w:val="decimal"/>
      <w:lvlText w:val="%4."/>
      <w:lvlJc w:val="left"/>
      <w:pPr>
        <w:ind w:left="3512" w:hanging="360"/>
      </w:pPr>
    </w:lvl>
    <w:lvl w:ilvl="4" w:tplc="041F0019" w:tentative="1">
      <w:start w:val="1"/>
      <w:numFmt w:val="lowerLetter"/>
      <w:lvlText w:val="%5."/>
      <w:lvlJc w:val="left"/>
      <w:pPr>
        <w:ind w:left="4232" w:hanging="360"/>
      </w:pPr>
    </w:lvl>
    <w:lvl w:ilvl="5" w:tplc="041F001B" w:tentative="1">
      <w:start w:val="1"/>
      <w:numFmt w:val="lowerRoman"/>
      <w:lvlText w:val="%6."/>
      <w:lvlJc w:val="right"/>
      <w:pPr>
        <w:ind w:left="4952" w:hanging="180"/>
      </w:pPr>
    </w:lvl>
    <w:lvl w:ilvl="6" w:tplc="041F000F" w:tentative="1">
      <w:start w:val="1"/>
      <w:numFmt w:val="decimal"/>
      <w:lvlText w:val="%7."/>
      <w:lvlJc w:val="left"/>
      <w:pPr>
        <w:ind w:left="5672" w:hanging="360"/>
      </w:pPr>
    </w:lvl>
    <w:lvl w:ilvl="7" w:tplc="041F0019" w:tentative="1">
      <w:start w:val="1"/>
      <w:numFmt w:val="lowerLetter"/>
      <w:lvlText w:val="%8."/>
      <w:lvlJc w:val="left"/>
      <w:pPr>
        <w:ind w:left="6392" w:hanging="360"/>
      </w:pPr>
    </w:lvl>
    <w:lvl w:ilvl="8" w:tplc="041F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" w15:restartNumberingAfterBreak="0">
    <w:nsid w:val="09DE2FD6"/>
    <w:multiLevelType w:val="hybridMultilevel"/>
    <w:tmpl w:val="ED487E10"/>
    <w:lvl w:ilvl="0" w:tplc="00FE5200">
      <w:start w:val="1"/>
      <w:numFmt w:val="decimal"/>
      <w:lvlText w:val="%1."/>
      <w:lvlJc w:val="left"/>
      <w:pPr>
        <w:ind w:left="5889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6609" w:hanging="360"/>
      </w:pPr>
    </w:lvl>
    <w:lvl w:ilvl="2" w:tplc="041F001B" w:tentative="1">
      <w:start w:val="1"/>
      <w:numFmt w:val="lowerRoman"/>
      <w:lvlText w:val="%3."/>
      <w:lvlJc w:val="right"/>
      <w:pPr>
        <w:ind w:left="7329" w:hanging="180"/>
      </w:pPr>
    </w:lvl>
    <w:lvl w:ilvl="3" w:tplc="041F000F" w:tentative="1">
      <w:start w:val="1"/>
      <w:numFmt w:val="decimal"/>
      <w:lvlText w:val="%4."/>
      <w:lvlJc w:val="left"/>
      <w:pPr>
        <w:ind w:left="8049" w:hanging="360"/>
      </w:pPr>
    </w:lvl>
    <w:lvl w:ilvl="4" w:tplc="041F0019" w:tentative="1">
      <w:start w:val="1"/>
      <w:numFmt w:val="lowerLetter"/>
      <w:lvlText w:val="%5."/>
      <w:lvlJc w:val="left"/>
      <w:pPr>
        <w:ind w:left="8769" w:hanging="360"/>
      </w:pPr>
    </w:lvl>
    <w:lvl w:ilvl="5" w:tplc="041F001B" w:tentative="1">
      <w:start w:val="1"/>
      <w:numFmt w:val="lowerRoman"/>
      <w:lvlText w:val="%6."/>
      <w:lvlJc w:val="right"/>
      <w:pPr>
        <w:ind w:left="9489" w:hanging="180"/>
      </w:pPr>
    </w:lvl>
    <w:lvl w:ilvl="6" w:tplc="041F000F" w:tentative="1">
      <w:start w:val="1"/>
      <w:numFmt w:val="decimal"/>
      <w:lvlText w:val="%7."/>
      <w:lvlJc w:val="left"/>
      <w:pPr>
        <w:ind w:left="10209" w:hanging="360"/>
      </w:pPr>
    </w:lvl>
    <w:lvl w:ilvl="7" w:tplc="041F0019" w:tentative="1">
      <w:start w:val="1"/>
      <w:numFmt w:val="lowerLetter"/>
      <w:lvlText w:val="%8."/>
      <w:lvlJc w:val="left"/>
      <w:pPr>
        <w:ind w:left="10929" w:hanging="360"/>
      </w:pPr>
    </w:lvl>
    <w:lvl w:ilvl="8" w:tplc="041F001B" w:tentative="1">
      <w:start w:val="1"/>
      <w:numFmt w:val="lowerRoman"/>
      <w:lvlText w:val="%9."/>
      <w:lvlJc w:val="right"/>
      <w:pPr>
        <w:ind w:left="11649" w:hanging="180"/>
      </w:pPr>
    </w:lvl>
  </w:abstractNum>
  <w:abstractNum w:abstractNumId="2" w15:restartNumberingAfterBreak="0">
    <w:nsid w:val="0BE61F1A"/>
    <w:multiLevelType w:val="hybridMultilevel"/>
    <w:tmpl w:val="94CCE824"/>
    <w:lvl w:ilvl="0" w:tplc="E9309884">
      <w:start w:val="1"/>
      <w:numFmt w:val="lowerLetter"/>
      <w:lvlText w:val="%1)"/>
      <w:lvlJc w:val="left"/>
      <w:pPr>
        <w:ind w:left="638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58" w:hanging="360"/>
      </w:pPr>
    </w:lvl>
    <w:lvl w:ilvl="2" w:tplc="041F001B" w:tentative="1">
      <w:start w:val="1"/>
      <w:numFmt w:val="lowerRoman"/>
      <w:lvlText w:val="%3."/>
      <w:lvlJc w:val="right"/>
      <w:pPr>
        <w:ind w:left="2078" w:hanging="180"/>
      </w:pPr>
    </w:lvl>
    <w:lvl w:ilvl="3" w:tplc="041F000F" w:tentative="1">
      <w:start w:val="1"/>
      <w:numFmt w:val="decimal"/>
      <w:lvlText w:val="%4."/>
      <w:lvlJc w:val="left"/>
      <w:pPr>
        <w:ind w:left="2798" w:hanging="360"/>
      </w:pPr>
    </w:lvl>
    <w:lvl w:ilvl="4" w:tplc="041F0019" w:tentative="1">
      <w:start w:val="1"/>
      <w:numFmt w:val="lowerLetter"/>
      <w:lvlText w:val="%5."/>
      <w:lvlJc w:val="left"/>
      <w:pPr>
        <w:ind w:left="3518" w:hanging="360"/>
      </w:pPr>
    </w:lvl>
    <w:lvl w:ilvl="5" w:tplc="041F001B" w:tentative="1">
      <w:start w:val="1"/>
      <w:numFmt w:val="lowerRoman"/>
      <w:lvlText w:val="%6."/>
      <w:lvlJc w:val="right"/>
      <w:pPr>
        <w:ind w:left="4238" w:hanging="180"/>
      </w:pPr>
    </w:lvl>
    <w:lvl w:ilvl="6" w:tplc="041F000F" w:tentative="1">
      <w:start w:val="1"/>
      <w:numFmt w:val="decimal"/>
      <w:lvlText w:val="%7."/>
      <w:lvlJc w:val="left"/>
      <w:pPr>
        <w:ind w:left="4958" w:hanging="360"/>
      </w:pPr>
    </w:lvl>
    <w:lvl w:ilvl="7" w:tplc="041F0019" w:tentative="1">
      <w:start w:val="1"/>
      <w:numFmt w:val="lowerLetter"/>
      <w:lvlText w:val="%8."/>
      <w:lvlJc w:val="left"/>
      <w:pPr>
        <w:ind w:left="5678" w:hanging="360"/>
      </w:pPr>
    </w:lvl>
    <w:lvl w:ilvl="8" w:tplc="041F001B" w:tentative="1">
      <w:start w:val="1"/>
      <w:numFmt w:val="lowerRoman"/>
      <w:lvlText w:val="%9."/>
      <w:lvlJc w:val="right"/>
      <w:pPr>
        <w:ind w:left="6398" w:hanging="180"/>
      </w:pPr>
    </w:lvl>
  </w:abstractNum>
  <w:abstractNum w:abstractNumId="3" w15:restartNumberingAfterBreak="0">
    <w:nsid w:val="10BD5424"/>
    <w:multiLevelType w:val="hybridMultilevel"/>
    <w:tmpl w:val="412C8184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7722824"/>
    <w:multiLevelType w:val="hybridMultilevel"/>
    <w:tmpl w:val="6EBEC814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190D410B"/>
    <w:multiLevelType w:val="hybridMultilevel"/>
    <w:tmpl w:val="F4D8A99A"/>
    <w:lvl w:ilvl="0" w:tplc="5360E7DE">
      <w:start w:val="1"/>
      <w:numFmt w:val="lowerLetter"/>
      <w:lvlText w:val="%1)"/>
      <w:lvlJc w:val="left"/>
      <w:pPr>
        <w:ind w:left="938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658" w:hanging="360"/>
      </w:pPr>
    </w:lvl>
    <w:lvl w:ilvl="2" w:tplc="041F001B" w:tentative="1">
      <w:start w:val="1"/>
      <w:numFmt w:val="lowerRoman"/>
      <w:lvlText w:val="%3."/>
      <w:lvlJc w:val="right"/>
      <w:pPr>
        <w:ind w:left="2378" w:hanging="180"/>
      </w:pPr>
    </w:lvl>
    <w:lvl w:ilvl="3" w:tplc="041F000F" w:tentative="1">
      <w:start w:val="1"/>
      <w:numFmt w:val="decimal"/>
      <w:lvlText w:val="%4."/>
      <w:lvlJc w:val="left"/>
      <w:pPr>
        <w:ind w:left="3098" w:hanging="360"/>
      </w:pPr>
    </w:lvl>
    <w:lvl w:ilvl="4" w:tplc="041F0019" w:tentative="1">
      <w:start w:val="1"/>
      <w:numFmt w:val="lowerLetter"/>
      <w:lvlText w:val="%5."/>
      <w:lvlJc w:val="left"/>
      <w:pPr>
        <w:ind w:left="3818" w:hanging="360"/>
      </w:pPr>
    </w:lvl>
    <w:lvl w:ilvl="5" w:tplc="041F001B" w:tentative="1">
      <w:start w:val="1"/>
      <w:numFmt w:val="lowerRoman"/>
      <w:lvlText w:val="%6."/>
      <w:lvlJc w:val="right"/>
      <w:pPr>
        <w:ind w:left="4538" w:hanging="180"/>
      </w:pPr>
    </w:lvl>
    <w:lvl w:ilvl="6" w:tplc="041F000F" w:tentative="1">
      <w:start w:val="1"/>
      <w:numFmt w:val="decimal"/>
      <w:lvlText w:val="%7."/>
      <w:lvlJc w:val="left"/>
      <w:pPr>
        <w:ind w:left="5258" w:hanging="360"/>
      </w:pPr>
    </w:lvl>
    <w:lvl w:ilvl="7" w:tplc="041F0019" w:tentative="1">
      <w:start w:val="1"/>
      <w:numFmt w:val="lowerLetter"/>
      <w:lvlText w:val="%8."/>
      <w:lvlJc w:val="left"/>
      <w:pPr>
        <w:ind w:left="5978" w:hanging="360"/>
      </w:pPr>
    </w:lvl>
    <w:lvl w:ilvl="8" w:tplc="041F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6" w15:restartNumberingAfterBreak="0">
    <w:nsid w:val="25E90B52"/>
    <w:multiLevelType w:val="hybridMultilevel"/>
    <w:tmpl w:val="06E49D2A"/>
    <w:lvl w:ilvl="0" w:tplc="5360E7DE">
      <w:start w:val="1"/>
      <w:numFmt w:val="lowerLetter"/>
      <w:lvlText w:val="%1)"/>
      <w:lvlJc w:val="left"/>
      <w:pPr>
        <w:ind w:left="208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2804" w:hanging="360"/>
      </w:pPr>
    </w:lvl>
    <w:lvl w:ilvl="2" w:tplc="041F001B" w:tentative="1">
      <w:start w:val="1"/>
      <w:numFmt w:val="lowerRoman"/>
      <w:lvlText w:val="%3."/>
      <w:lvlJc w:val="right"/>
      <w:pPr>
        <w:ind w:left="3524" w:hanging="180"/>
      </w:pPr>
    </w:lvl>
    <w:lvl w:ilvl="3" w:tplc="041F000F" w:tentative="1">
      <w:start w:val="1"/>
      <w:numFmt w:val="decimal"/>
      <w:lvlText w:val="%4."/>
      <w:lvlJc w:val="left"/>
      <w:pPr>
        <w:ind w:left="4244" w:hanging="360"/>
      </w:pPr>
    </w:lvl>
    <w:lvl w:ilvl="4" w:tplc="041F0019" w:tentative="1">
      <w:start w:val="1"/>
      <w:numFmt w:val="lowerLetter"/>
      <w:lvlText w:val="%5."/>
      <w:lvlJc w:val="left"/>
      <w:pPr>
        <w:ind w:left="4964" w:hanging="360"/>
      </w:pPr>
    </w:lvl>
    <w:lvl w:ilvl="5" w:tplc="041F001B" w:tentative="1">
      <w:start w:val="1"/>
      <w:numFmt w:val="lowerRoman"/>
      <w:lvlText w:val="%6."/>
      <w:lvlJc w:val="right"/>
      <w:pPr>
        <w:ind w:left="5684" w:hanging="180"/>
      </w:pPr>
    </w:lvl>
    <w:lvl w:ilvl="6" w:tplc="041F000F" w:tentative="1">
      <w:start w:val="1"/>
      <w:numFmt w:val="decimal"/>
      <w:lvlText w:val="%7."/>
      <w:lvlJc w:val="left"/>
      <w:pPr>
        <w:ind w:left="6404" w:hanging="360"/>
      </w:pPr>
    </w:lvl>
    <w:lvl w:ilvl="7" w:tplc="041F0019" w:tentative="1">
      <w:start w:val="1"/>
      <w:numFmt w:val="lowerLetter"/>
      <w:lvlText w:val="%8."/>
      <w:lvlJc w:val="left"/>
      <w:pPr>
        <w:ind w:left="7124" w:hanging="360"/>
      </w:pPr>
    </w:lvl>
    <w:lvl w:ilvl="8" w:tplc="041F001B" w:tentative="1">
      <w:start w:val="1"/>
      <w:numFmt w:val="lowerRoman"/>
      <w:lvlText w:val="%9."/>
      <w:lvlJc w:val="right"/>
      <w:pPr>
        <w:ind w:left="7844" w:hanging="180"/>
      </w:pPr>
    </w:lvl>
  </w:abstractNum>
  <w:abstractNum w:abstractNumId="7" w15:restartNumberingAfterBreak="0">
    <w:nsid w:val="3A712FC1"/>
    <w:multiLevelType w:val="hybridMultilevel"/>
    <w:tmpl w:val="AE2AECAA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F27E4E10">
      <w:start w:val="1"/>
      <w:numFmt w:val="upperLetter"/>
      <w:lvlText w:val="%2."/>
      <w:lvlJc w:val="left"/>
      <w:pPr>
        <w:ind w:left="1769" w:hanging="405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29F172D"/>
    <w:multiLevelType w:val="hybridMultilevel"/>
    <w:tmpl w:val="258018EC"/>
    <w:lvl w:ilvl="0" w:tplc="65A2544A">
      <w:start w:val="1"/>
      <w:numFmt w:val="decimal"/>
      <w:lvlText w:val="%1-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390193"/>
    <w:multiLevelType w:val="hybridMultilevel"/>
    <w:tmpl w:val="2332BFBE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4BEF4618"/>
    <w:multiLevelType w:val="hybridMultilevel"/>
    <w:tmpl w:val="BF4C6924"/>
    <w:lvl w:ilvl="0" w:tplc="5360E7DE">
      <w:start w:val="1"/>
      <w:numFmt w:val="lowerLetter"/>
      <w:lvlText w:val="%1)"/>
      <w:lvlJc w:val="left"/>
      <w:pPr>
        <w:ind w:left="654" w:hanging="360"/>
      </w:pPr>
      <w:rPr>
        <w:rFonts w:asciiTheme="majorHAnsi" w:eastAsia="Times New Roman" w:hAnsiTheme="majorHAnsi" w:cs="Cambria"/>
        <w:b/>
      </w:rPr>
    </w:lvl>
    <w:lvl w:ilvl="1" w:tplc="DFCC4314">
      <w:start w:val="1"/>
      <w:numFmt w:val="lowerLetter"/>
      <w:lvlText w:val="%2)"/>
      <w:lvlJc w:val="left"/>
      <w:pPr>
        <w:ind w:left="1070" w:hanging="360"/>
      </w:pPr>
      <w:rPr>
        <w:rFonts w:hint="default"/>
        <w:b/>
      </w:rPr>
    </w:lvl>
    <w:lvl w:ilvl="2" w:tplc="041F001B" w:tentative="1">
      <w:start w:val="1"/>
      <w:numFmt w:val="lowerRoman"/>
      <w:lvlText w:val="%3."/>
      <w:lvlJc w:val="right"/>
      <w:pPr>
        <w:ind w:left="2094" w:hanging="180"/>
      </w:pPr>
    </w:lvl>
    <w:lvl w:ilvl="3" w:tplc="041F000F" w:tentative="1">
      <w:start w:val="1"/>
      <w:numFmt w:val="decimal"/>
      <w:lvlText w:val="%4."/>
      <w:lvlJc w:val="left"/>
      <w:pPr>
        <w:ind w:left="2814" w:hanging="360"/>
      </w:pPr>
    </w:lvl>
    <w:lvl w:ilvl="4" w:tplc="041F0019" w:tentative="1">
      <w:start w:val="1"/>
      <w:numFmt w:val="lowerLetter"/>
      <w:lvlText w:val="%5."/>
      <w:lvlJc w:val="left"/>
      <w:pPr>
        <w:ind w:left="3534" w:hanging="360"/>
      </w:pPr>
    </w:lvl>
    <w:lvl w:ilvl="5" w:tplc="041F001B" w:tentative="1">
      <w:start w:val="1"/>
      <w:numFmt w:val="lowerRoman"/>
      <w:lvlText w:val="%6."/>
      <w:lvlJc w:val="right"/>
      <w:pPr>
        <w:ind w:left="4254" w:hanging="180"/>
      </w:pPr>
    </w:lvl>
    <w:lvl w:ilvl="6" w:tplc="041F000F" w:tentative="1">
      <w:start w:val="1"/>
      <w:numFmt w:val="decimal"/>
      <w:lvlText w:val="%7."/>
      <w:lvlJc w:val="left"/>
      <w:pPr>
        <w:ind w:left="4974" w:hanging="360"/>
      </w:pPr>
    </w:lvl>
    <w:lvl w:ilvl="7" w:tplc="041F0019" w:tentative="1">
      <w:start w:val="1"/>
      <w:numFmt w:val="lowerLetter"/>
      <w:lvlText w:val="%8."/>
      <w:lvlJc w:val="left"/>
      <w:pPr>
        <w:ind w:left="5694" w:hanging="360"/>
      </w:pPr>
    </w:lvl>
    <w:lvl w:ilvl="8" w:tplc="041F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1" w15:restartNumberingAfterBreak="0">
    <w:nsid w:val="5A926487"/>
    <w:multiLevelType w:val="hybridMultilevel"/>
    <w:tmpl w:val="936070CC"/>
    <w:lvl w:ilvl="0" w:tplc="5360E7DE">
      <w:start w:val="1"/>
      <w:numFmt w:val="lowerLetter"/>
      <w:lvlText w:val="%1)"/>
      <w:lvlJc w:val="left"/>
      <w:pPr>
        <w:ind w:left="1014" w:hanging="360"/>
      </w:pPr>
      <w:rPr>
        <w:rFonts w:asciiTheme="majorHAnsi" w:eastAsia="Times New Roman" w:hAnsiTheme="majorHAnsi" w:cs="Cambria"/>
        <w:b/>
      </w:rPr>
    </w:lvl>
    <w:lvl w:ilvl="1" w:tplc="5360E7DE">
      <w:start w:val="1"/>
      <w:numFmt w:val="lowerLetter"/>
      <w:lvlText w:val="%2)"/>
      <w:lvlJc w:val="left"/>
      <w:pPr>
        <w:ind w:left="1734" w:hanging="360"/>
      </w:pPr>
      <w:rPr>
        <w:rFonts w:asciiTheme="majorHAnsi" w:eastAsia="Times New Roman" w:hAnsiTheme="majorHAnsi" w:cs="Cambria"/>
        <w:b/>
      </w:rPr>
    </w:lvl>
    <w:lvl w:ilvl="2" w:tplc="041F001B" w:tentative="1">
      <w:start w:val="1"/>
      <w:numFmt w:val="lowerRoman"/>
      <w:lvlText w:val="%3."/>
      <w:lvlJc w:val="right"/>
      <w:pPr>
        <w:ind w:left="2454" w:hanging="180"/>
      </w:pPr>
    </w:lvl>
    <w:lvl w:ilvl="3" w:tplc="041F000F" w:tentative="1">
      <w:start w:val="1"/>
      <w:numFmt w:val="decimal"/>
      <w:lvlText w:val="%4."/>
      <w:lvlJc w:val="left"/>
      <w:pPr>
        <w:ind w:left="3174" w:hanging="360"/>
      </w:pPr>
    </w:lvl>
    <w:lvl w:ilvl="4" w:tplc="041F0019" w:tentative="1">
      <w:start w:val="1"/>
      <w:numFmt w:val="lowerLetter"/>
      <w:lvlText w:val="%5."/>
      <w:lvlJc w:val="left"/>
      <w:pPr>
        <w:ind w:left="3894" w:hanging="360"/>
      </w:pPr>
    </w:lvl>
    <w:lvl w:ilvl="5" w:tplc="041F001B" w:tentative="1">
      <w:start w:val="1"/>
      <w:numFmt w:val="lowerRoman"/>
      <w:lvlText w:val="%6."/>
      <w:lvlJc w:val="right"/>
      <w:pPr>
        <w:ind w:left="4614" w:hanging="180"/>
      </w:pPr>
    </w:lvl>
    <w:lvl w:ilvl="6" w:tplc="041F000F" w:tentative="1">
      <w:start w:val="1"/>
      <w:numFmt w:val="decimal"/>
      <w:lvlText w:val="%7."/>
      <w:lvlJc w:val="left"/>
      <w:pPr>
        <w:ind w:left="5334" w:hanging="360"/>
      </w:pPr>
    </w:lvl>
    <w:lvl w:ilvl="7" w:tplc="041F0019" w:tentative="1">
      <w:start w:val="1"/>
      <w:numFmt w:val="lowerLetter"/>
      <w:lvlText w:val="%8."/>
      <w:lvlJc w:val="left"/>
      <w:pPr>
        <w:ind w:left="6054" w:hanging="360"/>
      </w:pPr>
    </w:lvl>
    <w:lvl w:ilvl="8" w:tplc="041F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2" w15:restartNumberingAfterBreak="0">
    <w:nsid w:val="5FF04EC6"/>
    <w:multiLevelType w:val="hybridMultilevel"/>
    <w:tmpl w:val="78F27C56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642A6576"/>
    <w:multiLevelType w:val="hybridMultilevel"/>
    <w:tmpl w:val="3516DF74"/>
    <w:lvl w:ilvl="0" w:tplc="5360E7DE">
      <w:start w:val="1"/>
      <w:numFmt w:val="lowerLetter"/>
      <w:lvlText w:val="%1)"/>
      <w:lvlJc w:val="left"/>
      <w:pPr>
        <w:ind w:left="1571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2291" w:hanging="360"/>
      </w:pPr>
    </w:lvl>
    <w:lvl w:ilvl="2" w:tplc="041F001B" w:tentative="1">
      <w:start w:val="1"/>
      <w:numFmt w:val="lowerRoman"/>
      <w:lvlText w:val="%3."/>
      <w:lvlJc w:val="right"/>
      <w:pPr>
        <w:ind w:left="3011" w:hanging="180"/>
      </w:pPr>
    </w:lvl>
    <w:lvl w:ilvl="3" w:tplc="041F000F" w:tentative="1">
      <w:start w:val="1"/>
      <w:numFmt w:val="decimal"/>
      <w:lvlText w:val="%4."/>
      <w:lvlJc w:val="left"/>
      <w:pPr>
        <w:ind w:left="3731" w:hanging="360"/>
      </w:pPr>
    </w:lvl>
    <w:lvl w:ilvl="4" w:tplc="041F0019" w:tentative="1">
      <w:start w:val="1"/>
      <w:numFmt w:val="lowerLetter"/>
      <w:lvlText w:val="%5."/>
      <w:lvlJc w:val="left"/>
      <w:pPr>
        <w:ind w:left="4451" w:hanging="360"/>
      </w:pPr>
    </w:lvl>
    <w:lvl w:ilvl="5" w:tplc="041F001B" w:tentative="1">
      <w:start w:val="1"/>
      <w:numFmt w:val="lowerRoman"/>
      <w:lvlText w:val="%6."/>
      <w:lvlJc w:val="right"/>
      <w:pPr>
        <w:ind w:left="5171" w:hanging="180"/>
      </w:pPr>
    </w:lvl>
    <w:lvl w:ilvl="6" w:tplc="041F000F" w:tentative="1">
      <w:start w:val="1"/>
      <w:numFmt w:val="decimal"/>
      <w:lvlText w:val="%7."/>
      <w:lvlJc w:val="left"/>
      <w:pPr>
        <w:ind w:left="5891" w:hanging="360"/>
      </w:pPr>
    </w:lvl>
    <w:lvl w:ilvl="7" w:tplc="041F0019" w:tentative="1">
      <w:start w:val="1"/>
      <w:numFmt w:val="lowerLetter"/>
      <w:lvlText w:val="%8."/>
      <w:lvlJc w:val="left"/>
      <w:pPr>
        <w:ind w:left="6611" w:hanging="360"/>
      </w:pPr>
    </w:lvl>
    <w:lvl w:ilvl="8" w:tplc="041F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4" w15:restartNumberingAfterBreak="0">
    <w:nsid w:val="66E660D2"/>
    <w:multiLevelType w:val="hybridMultilevel"/>
    <w:tmpl w:val="9A7AD4CC"/>
    <w:lvl w:ilvl="0" w:tplc="FC0AC26E">
      <w:start w:val="1"/>
      <w:numFmt w:val="lowerLetter"/>
      <w:lvlText w:val="%1)"/>
      <w:lvlJc w:val="left"/>
      <w:pPr>
        <w:ind w:left="704" w:hanging="4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AB26FFC"/>
    <w:multiLevelType w:val="hybridMultilevel"/>
    <w:tmpl w:val="EC38BC6A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5360E7DE">
      <w:start w:val="1"/>
      <w:numFmt w:val="lowerLetter"/>
      <w:lvlText w:val="%2)"/>
      <w:lvlJc w:val="left"/>
      <w:pPr>
        <w:ind w:left="1724" w:hanging="360"/>
      </w:pPr>
      <w:rPr>
        <w:rFonts w:asciiTheme="majorHAnsi" w:eastAsia="Times New Roman" w:hAnsiTheme="majorHAnsi" w:cs="Cambria"/>
        <w:b/>
      </w:r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786B6366"/>
    <w:multiLevelType w:val="hybridMultilevel"/>
    <w:tmpl w:val="3E161D0E"/>
    <w:lvl w:ilvl="0" w:tplc="5360E7DE">
      <w:start w:val="1"/>
      <w:numFmt w:val="lowerLetter"/>
      <w:lvlText w:val="%1)"/>
      <w:lvlJc w:val="left"/>
      <w:pPr>
        <w:ind w:left="927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A027F85"/>
    <w:multiLevelType w:val="hybridMultilevel"/>
    <w:tmpl w:val="F152772E"/>
    <w:lvl w:ilvl="0" w:tplc="5360E7DE">
      <w:start w:val="1"/>
      <w:numFmt w:val="lowerLetter"/>
      <w:lvlText w:val="%1)"/>
      <w:lvlJc w:val="left"/>
      <w:pPr>
        <w:ind w:left="1004" w:hanging="360"/>
      </w:pPr>
      <w:rPr>
        <w:rFonts w:asciiTheme="majorHAnsi" w:eastAsia="Times New Roman" w:hAnsiTheme="majorHAnsi" w:cs="Cambria"/>
        <w:b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0"/>
  </w:num>
  <w:num w:numId="5">
    <w:abstractNumId w:val="14"/>
  </w:num>
  <w:num w:numId="6">
    <w:abstractNumId w:val="13"/>
  </w:num>
  <w:num w:numId="7">
    <w:abstractNumId w:val="17"/>
  </w:num>
  <w:num w:numId="8">
    <w:abstractNumId w:val="7"/>
  </w:num>
  <w:num w:numId="9">
    <w:abstractNumId w:val="4"/>
  </w:num>
  <w:num w:numId="10">
    <w:abstractNumId w:val="11"/>
  </w:num>
  <w:num w:numId="11">
    <w:abstractNumId w:val="15"/>
  </w:num>
  <w:num w:numId="12">
    <w:abstractNumId w:val="5"/>
  </w:num>
  <w:num w:numId="13">
    <w:abstractNumId w:val="3"/>
  </w:num>
  <w:num w:numId="14">
    <w:abstractNumId w:val="6"/>
  </w:num>
  <w:num w:numId="15">
    <w:abstractNumId w:val="16"/>
  </w:num>
  <w:num w:numId="16">
    <w:abstractNumId w:val="9"/>
  </w:num>
  <w:num w:numId="17">
    <w:abstractNumId w:val="12"/>
  </w:num>
  <w:num w:numId="18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de-DE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NDa2sDA3MTO0sDRU0lEKTi0uzszPAykwrAUAp7/hJywAAAA="/>
  </w:docVars>
  <w:rsids>
    <w:rsidRoot w:val="007A41EC"/>
    <w:rsid w:val="00001F88"/>
    <w:rsid w:val="00001FA0"/>
    <w:rsid w:val="00002E26"/>
    <w:rsid w:val="00002E51"/>
    <w:rsid w:val="000244BD"/>
    <w:rsid w:val="00024AC6"/>
    <w:rsid w:val="0002609C"/>
    <w:rsid w:val="0003017D"/>
    <w:rsid w:val="00030CA4"/>
    <w:rsid w:val="0003703B"/>
    <w:rsid w:val="0004072E"/>
    <w:rsid w:val="000440CC"/>
    <w:rsid w:val="00045CDF"/>
    <w:rsid w:val="000468A4"/>
    <w:rsid w:val="00062C8C"/>
    <w:rsid w:val="00063BEE"/>
    <w:rsid w:val="00064F30"/>
    <w:rsid w:val="00067AC6"/>
    <w:rsid w:val="00071469"/>
    <w:rsid w:val="0008126B"/>
    <w:rsid w:val="00082F17"/>
    <w:rsid w:val="000871B0"/>
    <w:rsid w:val="0009148B"/>
    <w:rsid w:val="000920B5"/>
    <w:rsid w:val="00093444"/>
    <w:rsid w:val="00094365"/>
    <w:rsid w:val="000A25EC"/>
    <w:rsid w:val="000A476F"/>
    <w:rsid w:val="000A694B"/>
    <w:rsid w:val="000B3B79"/>
    <w:rsid w:val="000B56CD"/>
    <w:rsid w:val="000C4216"/>
    <w:rsid w:val="000D418D"/>
    <w:rsid w:val="000E075F"/>
    <w:rsid w:val="000E0DBA"/>
    <w:rsid w:val="000E16CB"/>
    <w:rsid w:val="000E5E03"/>
    <w:rsid w:val="000E75AB"/>
    <w:rsid w:val="000F309E"/>
    <w:rsid w:val="000F31F2"/>
    <w:rsid w:val="000F595B"/>
    <w:rsid w:val="00110D16"/>
    <w:rsid w:val="00126685"/>
    <w:rsid w:val="00141580"/>
    <w:rsid w:val="001438D0"/>
    <w:rsid w:val="00146518"/>
    <w:rsid w:val="001501C4"/>
    <w:rsid w:val="001570F5"/>
    <w:rsid w:val="00160D0A"/>
    <w:rsid w:val="0016349A"/>
    <w:rsid w:val="00163ED7"/>
    <w:rsid w:val="00164990"/>
    <w:rsid w:val="001651BC"/>
    <w:rsid w:val="00170627"/>
    <w:rsid w:val="001763BA"/>
    <w:rsid w:val="001835BA"/>
    <w:rsid w:val="0018421E"/>
    <w:rsid w:val="00186870"/>
    <w:rsid w:val="00191572"/>
    <w:rsid w:val="001920BB"/>
    <w:rsid w:val="00192432"/>
    <w:rsid w:val="00196FC0"/>
    <w:rsid w:val="001A26A1"/>
    <w:rsid w:val="001A7A06"/>
    <w:rsid w:val="001B0515"/>
    <w:rsid w:val="001B088E"/>
    <w:rsid w:val="001B2558"/>
    <w:rsid w:val="001C1982"/>
    <w:rsid w:val="001C1CF9"/>
    <w:rsid w:val="001C1FE5"/>
    <w:rsid w:val="001C3ECF"/>
    <w:rsid w:val="001C478F"/>
    <w:rsid w:val="001D11AB"/>
    <w:rsid w:val="001D6F2C"/>
    <w:rsid w:val="001D78A6"/>
    <w:rsid w:val="001F1E8A"/>
    <w:rsid w:val="001F2313"/>
    <w:rsid w:val="00207C63"/>
    <w:rsid w:val="00214744"/>
    <w:rsid w:val="0022535F"/>
    <w:rsid w:val="002308B5"/>
    <w:rsid w:val="00231429"/>
    <w:rsid w:val="0023225A"/>
    <w:rsid w:val="00234D3E"/>
    <w:rsid w:val="002370A3"/>
    <w:rsid w:val="0023734F"/>
    <w:rsid w:val="00240578"/>
    <w:rsid w:val="0024088E"/>
    <w:rsid w:val="00242086"/>
    <w:rsid w:val="0024527D"/>
    <w:rsid w:val="0024706A"/>
    <w:rsid w:val="0024728E"/>
    <w:rsid w:val="00264A0C"/>
    <w:rsid w:val="00265221"/>
    <w:rsid w:val="00271057"/>
    <w:rsid w:val="00274EEF"/>
    <w:rsid w:val="00275F6C"/>
    <w:rsid w:val="00276324"/>
    <w:rsid w:val="00282F18"/>
    <w:rsid w:val="0029234B"/>
    <w:rsid w:val="002957E2"/>
    <w:rsid w:val="0029714F"/>
    <w:rsid w:val="002A5530"/>
    <w:rsid w:val="002C2193"/>
    <w:rsid w:val="002C6E41"/>
    <w:rsid w:val="002D4123"/>
    <w:rsid w:val="002F03B7"/>
    <w:rsid w:val="002F4733"/>
    <w:rsid w:val="002F5A5A"/>
    <w:rsid w:val="00306E9C"/>
    <w:rsid w:val="00313820"/>
    <w:rsid w:val="00316A8A"/>
    <w:rsid w:val="003204E0"/>
    <w:rsid w:val="00323B73"/>
    <w:rsid w:val="003246DA"/>
    <w:rsid w:val="00325604"/>
    <w:rsid w:val="00326548"/>
    <w:rsid w:val="003277E8"/>
    <w:rsid w:val="003308A0"/>
    <w:rsid w:val="0033146E"/>
    <w:rsid w:val="0033344A"/>
    <w:rsid w:val="00341B3C"/>
    <w:rsid w:val="00343BD5"/>
    <w:rsid w:val="0034787D"/>
    <w:rsid w:val="00351D55"/>
    <w:rsid w:val="0035207F"/>
    <w:rsid w:val="003565FF"/>
    <w:rsid w:val="003575D2"/>
    <w:rsid w:val="003622C9"/>
    <w:rsid w:val="003671C5"/>
    <w:rsid w:val="0037033B"/>
    <w:rsid w:val="00372FCD"/>
    <w:rsid w:val="00374633"/>
    <w:rsid w:val="00375A85"/>
    <w:rsid w:val="00382C60"/>
    <w:rsid w:val="003859E9"/>
    <w:rsid w:val="0038773E"/>
    <w:rsid w:val="00387BF0"/>
    <w:rsid w:val="00391ADF"/>
    <w:rsid w:val="0039335E"/>
    <w:rsid w:val="0039401B"/>
    <w:rsid w:val="00394916"/>
    <w:rsid w:val="00397089"/>
    <w:rsid w:val="00397C8A"/>
    <w:rsid w:val="003A05BE"/>
    <w:rsid w:val="003A12D3"/>
    <w:rsid w:val="003A2ADB"/>
    <w:rsid w:val="003A414D"/>
    <w:rsid w:val="003B088A"/>
    <w:rsid w:val="003C5480"/>
    <w:rsid w:val="003C6BB4"/>
    <w:rsid w:val="003D2205"/>
    <w:rsid w:val="003D7CD5"/>
    <w:rsid w:val="003E573D"/>
    <w:rsid w:val="0040027D"/>
    <w:rsid w:val="00406E42"/>
    <w:rsid w:val="0040777D"/>
    <w:rsid w:val="0041011C"/>
    <w:rsid w:val="00411595"/>
    <w:rsid w:val="00411954"/>
    <w:rsid w:val="00412A65"/>
    <w:rsid w:val="00415C92"/>
    <w:rsid w:val="004249B5"/>
    <w:rsid w:val="004253F9"/>
    <w:rsid w:val="00430706"/>
    <w:rsid w:val="00433335"/>
    <w:rsid w:val="00437180"/>
    <w:rsid w:val="00444158"/>
    <w:rsid w:val="004471A0"/>
    <w:rsid w:val="004524E0"/>
    <w:rsid w:val="00455C13"/>
    <w:rsid w:val="00462B56"/>
    <w:rsid w:val="0046538A"/>
    <w:rsid w:val="00467962"/>
    <w:rsid w:val="00471163"/>
    <w:rsid w:val="0047685B"/>
    <w:rsid w:val="0047695E"/>
    <w:rsid w:val="004865BB"/>
    <w:rsid w:val="0049045D"/>
    <w:rsid w:val="004975E3"/>
    <w:rsid w:val="004A020B"/>
    <w:rsid w:val="004A0914"/>
    <w:rsid w:val="004A6C69"/>
    <w:rsid w:val="004B2936"/>
    <w:rsid w:val="004B34DF"/>
    <w:rsid w:val="004B4585"/>
    <w:rsid w:val="004C295F"/>
    <w:rsid w:val="004C4BEF"/>
    <w:rsid w:val="004C5275"/>
    <w:rsid w:val="004E22DB"/>
    <w:rsid w:val="004E3EB8"/>
    <w:rsid w:val="004E5DC6"/>
    <w:rsid w:val="004F36C4"/>
    <w:rsid w:val="004F4038"/>
    <w:rsid w:val="004F5BEE"/>
    <w:rsid w:val="005028CE"/>
    <w:rsid w:val="005038FB"/>
    <w:rsid w:val="00504CB8"/>
    <w:rsid w:val="00506E63"/>
    <w:rsid w:val="0052017F"/>
    <w:rsid w:val="00521E46"/>
    <w:rsid w:val="00523143"/>
    <w:rsid w:val="00523538"/>
    <w:rsid w:val="005248FC"/>
    <w:rsid w:val="0053287C"/>
    <w:rsid w:val="005403B0"/>
    <w:rsid w:val="0054175B"/>
    <w:rsid w:val="0054542C"/>
    <w:rsid w:val="00550D7A"/>
    <w:rsid w:val="0055271C"/>
    <w:rsid w:val="00555BF7"/>
    <w:rsid w:val="00556AC5"/>
    <w:rsid w:val="00560A2A"/>
    <w:rsid w:val="005672F1"/>
    <w:rsid w:val="00582AD9"/>
    <w:rsid w:val="0058336B"/>
    <w:rsid w:val="005835B5"/>
    <w:rsid w:val="00586185"/>
    <w:rsid w:val="00593426"/>
    <w:rsid w:val="00596297"/>
    <w:rsid w:val="005A0192"/>
    <w:rsid w:val="005A0975"/>
    <w:rsid w:val="005A1744"/>
    <w:rsid w:val="005A223C"/>
    <w:rsid w:val="005A428F"/>
    <w:rsid w:val="005A7EA7"/>
    <w:rsid w:val="005B2E72"/>
    <w:rsid w:val="005B3F2F"/>
    <w:rsid w:val="005B7706"/>
    <w:rsid w:val="005C1AE1"/>
    <w:rsid w:val="005C6E05"/>
    <w:rsid w:val="005D0413"/>
    <w:rsid w:val="005E18A3"/>
    <w:rsid w:val="005E246B"/>
    <w:rsid w:val="005E2B0B"/>
    <w:rsid w:val="005F2F1F"/>
    <w:rsid w:val="006002B2"/>
    <w:rsid w:val="00604C6F"/>
    <w:rsid w:val="00606C66"/>
    <w:rsid w:val="00623627"/>
    <w:rsid w:val="006242E3"/>
    <w:rsid w:val="0062787E"/>
    <w:rsid w:val="006322AD"/>
    <w:rsid w:val="00634651"/>
    <w:rsid w:val="0064428C"/>
    <w:rsid w:val="006474F3"/>
    <w:rsid w:val="006522DB"/>
    <w:rsid w:val="0066195D"/>
    <w:rsid w:val="006620EF"/>
    <w:rsid w:val="00662D55"/>
    <w:rsid w:val="0066423E"/>
    <w:rsid w:val="00666034"/>
    <w:rsid w:val="00672A82"/>
    <w:rsid w:val="00673343"/>
    <w:rsid w:val="006743C4"/>
    <w:rsid w:val="00681571"/>
    <w:rsid w:val="00681DCF"/>
    <w:rsid w:val="00682FC8"/>
    <w:rsid w:val="006841BC"/>
    <w:rsid w:val="00685EB7"/>
    <w:rsid w:val="0069494A"/>
    <w:rsid w:val="00695AFA"/>
    <w:rsid w:val="006C132E"/>
    <w:rsid w:val="006C2956"/>
    <w:rsid w:val="006C2B84"/>
    <w:rsid w:val="006C63E7"/>
    <w:rsid w:val="006D32F2"/>
    <w:rsid w:val="006E2332"/>
    <w:rsid w:val="006E760A"/>
    <w:rsid w:val="006F0824"/>
    <w:rsid w:val="006F4141"/>
    <w:rsid w:val="00700923"/>
    <w:rsid w:val="007109CE"/>
    <w:rsid w:val="007113AA"/>
    <w:rsid w:val="0071165D"/>
    <w:rsid w:val="00716E13"/>
    <w:rsid w:val="00716FFA"/>
    <w:rsid w:val="00725005"/>
    <w:rsid w:val="0072519E"/>
    <w:rsid w:val="007375C1"/>
    <w:rsid w:val="00741713"/>
    <w:rsid w:val="0074502E"/>
    <w:rsid w:val="00752580"/>
    <w:rsid w:val="00752E61"/>
    <w:rsid w:val="00766C25"/>
    <w:rsid w:val="00771944"/>
    <w:rsid w:val="00772F88"/>
    <w:rsid w:val="007819C2"/>
    <w:rsid w:val="0078215B"/>
    <w:rsid w:val="007852E9"/>
    <w:rsid w:val="00787467"/>
    <w:rsid w:val="00792916"/>
    <w:rsid w:val="007A1D11"/>
    <w:rsid w:val="007A41EC"/>
    <w:rsid w:val="007A5A44"/>
    <w:rsid w:val="007B4BD5"/>
    <w:rsid w:val="007C0671"/>
    <w:rsid w:val="007C0881"/>
    <w:rsid w:val="007C5792"/>
    <w:rsid w:val="007D7B68"/>
    <w:rsid w:val="007E4A8A"/>
    <w:rsid w:val="007E61DD"/>
    <w:rsid w:val="007F3F2C"/>
    <w:rsid w:val="007F3FCE"/>
    <w:rsid w:val="007F53E1"/>
    <w:rsid w:val="008029B9"/>
    <w:rsid w:val="0080694B"/>
    <w:rsid w:val="00813DCC"/>
    <w:rsid w:val="008225D0"/>
    <w:rsid w:val="0083034D"/>
    <w:rsid w:val="008305B1"/>
    <w:rsid w:val="00841669"/>
    <w:rsid w:val="00841C03"/>
    <w:rsid w:val="00842FC9"/>
    <w:rsid w:val="008476AE"/>
    <w:rsid w:val="00854A5F"/>
    <w:rsid w:val="0086050C"/>
    <w:rsid w:val="00864556"/>
    <w:rsid w:val="008660A3"/>
    <w:rsid w:val="0087064F"/>
    <w:rsid w:val="00870AF4"/>
    <w:rsid w:val="00881ED1"/>
    <w:rsid w:val="00882561"/>
    <w:rsid w:val="00885CBA"/>
    <w:rsid w:val="008929ED"/>
    <w:rsid w:val="00895F14"/>
    <w:rsid w:val="008975F7"/>
    <w:rsid w:val="008A28AD"/>
    <w:rsid w:val="008A4F1B"/>
    <w:rsid w:val="008A5F81"/>
    <w:rsid w:val="008B114F"/>
    <w:rsid w:val="008B2237"/>
    <w:rsid w:val="008B6306"/>
    <w:rsid w:val="008D2478"/>
    <w:rsid w:val="008D52FC"/>
    <w:rsid w:val="008E1835"/>
    <w:rsid w:val="008F1605"/>
    <w:rsid w:val="008F1BF6"/>
    <w:rsid w:val="008F32EA"/>
    <w:rsid w:val="008F4D29"/>
    <w:rsid w:val="00901C4A"/>
    <w:rsid w:val="00903798"/>
    <w:rsid w:val="0091717E"/>
    <w:rsid w:val="00921DC4"/>
    <w:rsid w:val="00933272"/>
    <w:rsid w:val="00933817"/>
    <w:rsid w:val="009419DC"/>
    <w:rsid w:val="00941DCE"/>
    <w:rsid w:val="00946197"/>
    <w:rsid w:val="009501AD"/>
    <w:rsid w:val="00950C9C"/>
    <w:rsid w:val="00950EF0"/>
    <w:rsid w:val="00953BB1"/>
    <w:rsid w:val="00963996"/>
    <w:rsid w:val="009675C7"/>
    <w:rsid w:val="0097573D"/>
    <w:rsid w:val="009770D7"/>
    <w:rsid w:val="00982FA1"/>
    <w:rsid w:val="00983593"/>
    <w:rsid w:val="00983692"/>
    <w:rsid w:val="00993683"/>
    <w:rsid w:val="009937BD"/>
    <w:rsid w:val="009A3934"/>
    <w:rsid w:val="009A60FB"/>
    <w:rsid w:val="009A6D2D"/>
    <w:rsid w:val="009B13D7"/>
    <w:rsid w:val="009B174E"/>
    <w:rsid w:val="009B35A3"/>
    <w:rsid w:val="009B4FB9"/>
    <w:rsid w:val="009C2CFE"/>
    <w:rsid w:val="009C4CC0"/>
    <w:rsid w:val="009C5BF0"/>
    <w:rsid w:val="009E7850"/>
    <w:rsid w:val="009E7A76"/>
    <w:rsid w:val="009F3575"/>
    <w:rsid w:val="009F428E"/>
    <w:rsid w:val="009F4A89"/>
    <w:rsid w:val="009F6854"/>
    <w:rsid w:val="00A0242C"/>
    <w:rsid w:val="00A0490F"/>
    <w:rsid w:val="00A04BEC"/>
    <w:rsid w:val="00A11056"/>
    <w:rsid w:val="00A15DF5"/>
    <w:rsid w:val="00A164E2"/>
    <w:rsid w:val="00A2168B"/>
    <w:rsid w:val="00A2383C"/>
    <w:rsid w:val="00A24753"/>
    <w:rsid w:val="00A252C0"/>
    <w:rsid w:val="00A31EE5"/>
    <w:rsid w:val="00A34636"/>
    <w:rsid w:val="00A37EA5"/>
    <w:rsid w:val="00A41702"/>
    <w:rsid w:val="00A42765"/>
    <w:rsid w:val="00A472D5"/>
    <w:rsid w:val="00A5085F"/>
    <w:rsid w:val="00A63240"/>
    <w:rsid w:val="00A66F26"/>
    <w:rsid w:val="00A7161D"/>
    <w:rsid w:val="00A7705E"/>
    <w:rsid w:val="00A84D4D"/>
    <w:rsid w:val="00A9248E"/>
    <w:rsid w:val="00A9772C"/>
    <w:rsid w:val="00AB5B66"/>
    <w:rsid w:val="00AC197E"/>
    <w:rsid w:val="00AC2F26"/>
    <w:rsid w:val="00AD5953"/>
    <w:rsid w:val="00AD5A44"/>
    <w:rsid w:val="00AE1CBC"/>
    <w:rsid w:val="00AE3F72"/>
    <w:rsid w:val="00AE4518"/>
    <w:rsid w:val="00AF04EB"/>
    <w:rsid w:val="00AF49C9"/>
    <w:rsid w:val="00B146F2"/>
    <w:rsid w:val="00B1687A"/>
    <w:rsid w:val="00B16981"/>
    <w:rsid w:val="00B16D6B"/>
    <w:rsid w:val="00B23AEE"/>
    <w:rsid w:val="00B24C75"/>
    <w:rsid w:val="00B30704"/>
    <w:rsid w:val="00B32440"/>
    <w:rsid w:val="00B342E1"/>
    <w:rsid w:val="00B35E33"/>
    <w:rsid w:val="00B36D1C"/>
    <w:rsid w:val="00B376AE"/>
    <w:rsid w:val="00B413F4"/>
    <w:rsid w:val="00B436AB"/>
    <w:rsid w:val="00B45F10"/>
    <w:rsid w:val="00B46C27"/>
    <w:rsid w:val="00B477A6"/>
    <w:rsid w:val="00B511CB"/>
    <w:rsid w:val="00B55539"/>
    <w:rsid w:val="00B62592"/>
    <w:rsid w:val="00B64DC1"/>
    <w:rsid w:val="00B665BA"/>
    <w:rsid w:val="00B66AAA"/>
    <w:rsid w:val="00B718E0"/>
    <w:rsid w:val="00B72752"/>
    <w:rsid w:val="00B820B2"/>
    <w:rsid w:val="00B852C9"/>
    <w:rsid w:val="00B85332"/>
    <w:rsid w:val="00B85E06"/>
    <w:rsid w:val="00B91E42"/>
    <w:rsid w:val="00B94AD4"/>
    <w:rsid w:val="00B96A2C"/>
    <w:rsid w:val="00BA0EE1"/>
    <w:rsid w:val="00BA58F0"/>
    <w:rsid w:val="00BA69A0"/>
    <w:rsid w:val="00BB0005"/>
    <w:rsid w:val="00BB63EF"/>
    <w:rsid w:val="00BC1010"/>
    <w:rsid w:val="00BC1546"/>
    <w:rsid w:val="00BC2783"/>
    <w:rsid w:val="00BC3958"/>
    <w:rsid w:val="00BC653E"/>
    <w:rsid w:val="00BD2C5A"/>
    <w:rsid w:val="00BD5180"/>
    <w:rsid w:val="00BD6797"/>
    <w:rsid w:val="00BD7DA4"/>
    <w:rsid w:val="00BF6EE5"/>
    <w:rsid w:val="00C040BF"/>
    <w:rsid w:val="00C07A29"/>
    <w:rsid w:val="00C11E8C"/>
    <w:rsid w:val="00C32C16"/>
    <w:rsid w:val="00C32C49"/>
    <w:rsid w:val="00C33336"/>
    <w:rsid w:val="00C33A76"/>
    <w:rsid w:val="00C34D7B"/>
    <w:rsid w:val="00C361B0"/>
    <w:rsid w:val="00C61CCB"/>
    <w:rsid w:val="00C63B14"/>
    <w:rsid w:val="00C649AE"/>
    <w:rsid w:val="00C71A07"/>
    <w:rsid w:val="00C731F1"/>
    <w:rsid w:val="00C77AEC"/>
    <w:rsid w:val="00C80F1F"/>
    <w:rsid w:val="00C85648"/>
    <w:rsid w:val="00C87AF6"/>
    <w:rsid w:val="00C900F1"/>
    <w:rsid w:val="00C902E4"/>
    <w:rsid w:val="00C90A78"/>
    <w:rsid w:val="00C91B5E"/>
    <w:rsid w:val="00C921EB"/>
    <w:rsid w:val="00C92A98"/>
    <w:rsid w:val="00C94B81"/>
    <w:rsid w:val="00C95794"/>
    <w:rsid w:val="00C96601"/>
    <w:rsid w:val="00CA1002"/>
    <w:rsid w:val="00CA2D12"/>
    <w:rsid w:val="00CA49FA"/>
    <w:rsid w:val="00CA6C4D"/>
    <w:rsid w:val="00CB07DB"/>
    <w:rsid w:val="00CB526D"/>
    <w:rsid w:val="00CB5669"/>
    <w:rsid w:val="00CB6C79"/>
    <w:rsid w:val="00CB7AF4"/>
    <w:rsid w:val="00CC1C9A"/>
    <w:rsid w:val="00CC29F6"/>
    <w:rsid w:val="00CC2C06"/>
    <w:rsid w:val="00CD317A"/>
    <w:rsid w:val="00CD4B57"/>
    <w:rsid w:val="00CE1B94"/>
    <w:rsid w:val="00CE2454"/>
    <w:rsid w:val="00CE3E94"/>
    <w:rsid w:val="00D025D9"/>
    <w:rsid w:val="00D03EDF"/>
    <w:rsid w:val="00D051E8"/>
    <w:rsid w:val="00D05B9F"/>
    <w:rsid w:val="00D0665E"/>
    <w:rsid w:val="00D0714F"/>
    <w:rsid w:val="00D1247E"/>
    <w:rsid w:val="00D20028"/>
    <w:rsid w:val="00D201F6"/>
    <w:rsid w:val="00D225F7"/>
    <w:rsid w:val="00D2501D"/>
    <w:rsid w:val="00D27C0C"/>
    <w:rsid w:val="00D34170"/>
    <w:rsid w:val="00D404A0"/>
    <w:rsid w:val="00D4155E"/>
    <w:rsid w:val="00D42790"/>
    <w:rsid w:val="00D44499"/>
    <w:rsid w:val="00D52070"/>
    <w:rsid w:val="00D5683D"/>
    <w:rsid w:val="00D63B8A"/>
    <w:rsid w:val="00D7274A"/>
    <w:rsid w:val="00D74E45"/>
    <w:rsid w:val="00D77925"/>
    <w:rsid w:val="00D96D1D"/>
    <w:rsid w:val="00DA0867"/>
    <w:rsid w:val="00DA3348"/>
    <w:rsid w:val="00DA45DC"/>
    <w:rsid w:val="00DA6E00"/>
    <w:rsid w:val="00DB3E70"/>
    <w:rsid w:val="00DB7230"/>
    <w:rsid w:val="00DC7B0C"/>
    <w:rsid w:val="00DD2916"/>
    <w:rsid w:val="00DE0409"/>
    <w:rsid w:val="00DE09B2"/>
    <w:rsid w:val="00DF52F0"/>
    <w:rsid w:val="00E00A8C"/>
    <w:rsid w:val="00E10E06"/>
    <w:rsid w:val="00E144BB"/>
    <w:rsid w:val="00E145E4"/>
    <w:rsid w:val="00E20799"/>
    <w:rsid w:val="00E21685"/>
    <w:rsid w:val="00E224CF"/>
    <w:rsid w:val="00E31741"/>
    <w:rsid w:val="00E44AE5"/>
    <w:rsid w:val="00E52328"/>
    <w:rsid w:val="00E53BF1"/>
    <w:rsid w:val="00E64AEB"/>
    <w:rsid w:val="00E67FBF"/>
    <w:rsid w:val="00E731B5"/>
    <w:rsid w:val="00E770E2"/>
    <w:rsid w:val="00E82D2E"/>
    <w:rsid w:val="00E934E7"/>
    <w:rsid w:val="00E96AFF"/>
    <w:rsid w:val="00EA02D1"/>
    <w:rsid w:val="00EA25BB"/>
    <w:rsid w:val="00EB1938"/>
    <w:rsid w:val="00EB1A90"/>
    <w:rsid w:val="00EB404E"/>
    <w:rsid w:val="00EC0217"/>
    <w:rsid w:val="00EC0AD2"/>
    <w:rsid w:val="00EC0CCF"/>
    <w:rsid w:val="00EC7BC0"/>
    <w:rsid w:val="00ED2125"/>
    <w:rsid w:val="00ED256C"/>
    <w:rsid w:val="00ED308D"/>
    <w:rsid w:val="00EE0592"/>
    <w:rsid w:val="00EE0D00"/>
    <w:rsid w:val="00EE469C"/>
    <w:rsid w:val="00EF1B6A"/>
    <w:rsid w:val="00EF6210"/>
    <w:rsid w:val="00F00C66"/>
    <w:rsid w:val="00F02902"/>
    <w:rsid w:val="00F060E7"/>
    <w:rsid w:val="00F10794"/>
    <w:rsid w:val="00F147FB"/>
    <w:rsid w:val="00F1526B"/>
    <w:rsid w:val="00F1797D"/>
    <w:rsid w:val="00F30992"/>
    <w:rsid w:val="00F3438F"/>
    <w:rsid w:val="00F36466"/>
    <w:rsid w:val="00F42BA4"/>
    <w:rsid w:val="00F459F0"/>
    <w:rsid w:val="00F46C8B"/>
    <w:rsid w:val="00F517A7"/>
    <w:rsid w:val="00F54689"/>
    <w:rsid w:val="00F5539C"/>
    <w:rsid w:val="00F64A71"/>
    <w:rsid w:val="00F67F88"/>
    <w:rsid w:val="00F77824"/>
    <w:rsid w:val="00F8046E"/>
    <w:rsid w:val="00F83839"/>
    <w:rsid w:val="00F83E8D"/>
    <w:rsid w:val="00F8642D"/>
    <w:rsid w:val="00F91AFD"/>
    <w:rsid w:val="00F92653"/>
    <w:rsid w:val="00F92A17"/>
    <w:rsid w:val="00F94BF9"/>
    <w:rsid w:val="00FA0B63"/>
    <w:rsid w:val="00FA1724"/>
    <w:rsid w:val="00FA7CF2"/>
    <w:rsid w:val="00FB251D"/>
    <w:rsid w:val="00FB7908"/>
    <w:rsid w:val="00FC016A"/>
    <w:rsid w:val="00FC19D6"/>
    <w:rsid w:val="00FC5004"/>
    <w:rsid w:val="00FD168F"/>
    <w:rsid w:val="00FD2BB6"/>
    <w:rsid w:val="00FD3B6B"/>
    <w:rsid w:val="00FD4E2C"/>
    <w:rsid w:val="00FE271D"/>
    <w:rsid w:val="00FE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5DB51A7-9782-479E-A410-C52EB174F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5669"/>
    <w:rPr>
      <w:lang w:eastAsia="en-US"/>
    </w:rPr>
  </w:style>
  <w:style w:type="paragraph" w:styleId="Balk1">
    <w:name w:val="heading 1"/>
    <w:basedOn w:val="Normal"/>
    <w:next w:val="Normal"/>
    <w:qFormat/>
    <w:rsid w:val="0016349A"/>
    <w:pPr>
      <w:keepNext/>
      <w:spacing w:line="240" w:lineRule="atLeast"/>
      <w:jc w:val="both"/>
      <w:outlineLvl w:val="0"/>
    </w:pPr>
    <w:rPr>
      <w:b/>
      <w:sz w:val="24"/>
      <w:u w:val="single"/>
    </w:rPr>
  </w:style>
  <w:style w:type="paragraph" w:styleId="Balk2">
    <w:name w:val="heading 2"/>
    <w:basedOn w:val="Normal"/>
    <w:next w:val="Normal"/>
    <w:qFormat/>
    <w:rsid w:val="0016349A"/>
    <w:pPr>
      <w:keepNext/>
      <w:jc w:val="center"/>
      <w:outlineLvl w:val="1"/>
    </w:pPr>
    <w:rPr>
      <w:sz w:val="24"/>
    </w:rPr>
  </w:style>
  <w:style w:type="paragraph" w:styleId="Balk3">
    <w:name w:val="heading 3"/>
    <w:basedOn w:val="Normal"/>
    <w:next w:val="Normal"/>
    <w:qFormat/>
    <w:rsid w:val="0016349A"/>
    <w:pPr>
      <w:keepNext/>
      <w:jc w:val="both"/>
      <w:outlineLvl w:val="2"/>
    </w:pPr>
    <w:rPr>
      <w:i/>
    </w:rPr>
  </w:style>
  <w:style w:type="paragraph" w:styleId="Balk4">
    <w:name w:val="heading 4"/>
    <w:basedOn w:val="Normal"/>
    <w:next w:val="Normal"/>
    <w:qFormat/>
    <w:rsid w:val="0016349A"/>
    <w:pPr>
      <w:keepNext/>
      <w:outlineLvl w:val="3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2">
    <w:name w:val="Body Text Indent 2"/>
    <w:basedOn w:val="Normal"/>
    <w:rsid w:val="0016349A"/>
    <w:pPr>
      <w:tabs>
        <w:tab w:val="left" w:pos="4934"/>
      </w:tabs>
      <w:ind w:left="567"/>
    </w:pPr>
    <w:rPr>
      <w:sz w:val="28"/>
    </w:rPr>
  </w:style>
  <w:style w:type="paragraph" w:styleId="KonuBal">
    <w:name w:val="Title"/>
    <w:basedOn w:val="Normal"/>
    <w:qFormat/>
    <w:rsid w:val="0016349A"/>
    <w:pPr>
      <w:jc w:val="center"/>
    </w:pPr>
    <w:rPr>
      <w:b/>
      <w:lang w:eastAsia="tr-TR"/>
    </w:rPr>
  </w:style>
  <w:style w:type="paragraph" w:styleId="GvdeMetni">
    <w:name w:val="Body Text"/>
    <w:basedOn w:val="Normal"/>
    <w:rsid w:val="0016349A"/>
    <w:pPr>
      <w:spacing w:line="240" w:lineRule="atLeast"/>
      <w:jc w:val="both"/>
    </w:pPr>
    <w:rPr>
      <w:sz w:val="28"/>
    </w:rPr>
  </w:style>
  <w:style w:type="paragraph" w:styleId="DipnotMetni">
    <w:name w:val="footnote text"/>
    <w:basedOn w:val="Normal"/>
    <w:semiHidden/>
    <w:rsid w:val="0016349A"/>
  </w:style>
  <w:style w:type="character" w:styleId="DipnotBavurusu">
    <w:name w:val="footnote reference"/>
    <w:basedOn w:val="VarsaylanParagrafYazTipi"/>
    <w:semiHidden/>
    <w:rsid w:val="0016349A"/>
    <w:rPr>
      <w:vertAlign w:val="superscript"/>
    </w:rPr>
  </w:style>
  <w:style w:type="paragraph" w:styleId="BelgeBalantlar">
    <w:name w:val="Document Map"/>
    <w:basedOn w:val="Normal"/>
    <w:semiHidden/>
    <w:rsid w:val="0016349A"/>
    <w:pPr>
      <w:shd w:val="clear" w:color="auto" w:fill="000080"/>
    </w:pPr>
    <w:rPr>
      <w:rFonts w:ascii="Tahoma" w:hAnsi="Tahoma"/>
    </w:rPr>
  </w:style>
  <w:style w:type="paragraph" w:styleId="GvdeMetniGirintisi">
    <w:name w:val="Body Text Indent"/>
    <w:basedOn w:val="Normal"/>
    <w:rsid w:val="0016349A"/>
    <w:pPr>
      <w:ind w:left="360" w:hanging="360"/>
    </w:pPr>
  </w:style>
  <w:style w:type="paragraph" w:styleId="stBilgi">
    <w:name w:val="header"/>
    <w:basedOn w:val="Normal"/>
    <w:rsid w:val="0016349A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16349A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2308B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ltBilgiChar">
    <w:name w:val="Alt Bilgi Char"/>
    <w:basedOn w:val="VarsaylanParagrafYazTipi"/>
    <w:link w:val="AltBilgi"/>
    <w:uiPriority w:val="99"/>
    <w:rsid w:val="00242086"/>
    <w:rPr>
      <w:lang w:eastAsia="en-US"/>
    </w:rPr>
  </w:style>
  <w:style w:type="paragraph" w:styleId="ListeParagraf">
    <w:name w:val="List Paragraph"/>
    <w:basedOn w:val="Normal"/>
    <w:uiPriority w:val="34"/>
    <w:qFormat/>
    <w:rsid w:val="00555BF7"/>
    <w:pPr>
      <w:ind w:left="720"/>
      <w:contextualSpacing/>
    </w:pPr>
  </w:style>
  <w:style w:type="paragraph" w:styleId="BalonMetni">
    <w:name w:val="Balloon Text"/>
    <w:basedOn w:val="Normal"/>
    <w:link w:val="BalonMetniChar"/>
    <w:rsid w:val="0053287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53287C"/>
    <w:rPr>
      <w:rFonts w:ascii="Tahoma" w:hAnsi="Tahoma" w:cs="Tahoma"/>
      <w:sz w:val="16"/>
      <w:szCs w:val="16"/>
      <w:lang w:eastAsia="en-US"/>
    </w:rPr>
  </w:style>
  <w:style w:type="paragraph" w:styleId="AralkYok">
    <w:name w:val="No Spacing"/>
    <w:uiPriority w:val="1"/>
    <w:qFormat/>
    <w:rsid w:val="00523143"/>
    <w:rPr>
      <w:lang w:eastAsia="en-US"/>
    </w:rPr>
  </w:style>
  <w:style w:type="paragraph" w:styleId="NormalWeb">
    <w:name w:val="Normal (Web)"/>
    <w:basedOn w:val="Normal"/>
    <w:link w:val="NormalWebChar"/>
    <w:uiPriority w:val="99"/>
    <w:unhideWhenUsed/>
    <w:rsid w:val="008F32EA"/>
    <w:pPr>
      <w:spacing w:before="100" w:beforeAutospacing="1" w:after="100" w:afterAutospacing="1"/>
    </w:pPr>
    <w:rPr>
      <w:sz w:val="24"/>
      <w:szCs w:val="24"/>
      <w:lang w:eastAsia="tr-TR"/>
    </w:rPr>
  </w:style>
  <w:style w:type="paragraph" w:customStyle="1" w:styleId="Default">
    <w:name w:val="Default"/>
    <w:rsid w:val="001835B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WebChar">
    <w:name w:val="Normal (Web) Char"/>
    <w:link w:val="NormalWeb"/>
    <w:locked/>
    <w:rsid w:val="001835BA"/>
    <w:rPr>
      <w:sz w:val="24"/>
      <w:szCs w:val="24"/>
    </w:rPr>
  </w:style>
  <w:style w:type="paragraph" w:styleId="GvdeMetniGirintisi3">
    <w:name w:val="Body Text Indent 3"/>
    <w:basedOn w:val="Normal"/>
    <w:link w:val="GvdeMetniGirintisi3Char"/>
    <w:rsid w:val="001835BA"/>
    <w:pPr>
      <w:ind w:left="1134"/>
    </w:pPr>
    <w:rPr>
      <w:sz w:val="24"/>
      <w:lang w:eastAsia="tr-TR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1835BA"/>
    <w:rPr>
      <w:sz w:val="24"/>
    </w:rPr>
  </w:style>
  <w:style w:type="table" w:customStyle="1" w:styleId="TabloKlavuzu1">
    <w:name w:val="Tablo Kılavuzu1"/>
    <w:basedOn w:val="NormalTablo"/>
    <w:next w:val="TabloKlavuzu"/>
    <w:uiPriority w:val="59"/>
    <w:rsid w:val="00351D55"/>
    <w:pPr>
      <w:jc w:val="both"/>
    </w:pPr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24543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900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22517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801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6949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0816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535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7478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8555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258149">
          <w:marLeft w:val="763"/>
          <w:marRight w:val="0"/>
          <w:marTop w:val="7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09877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875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43021">
          <w:marLeft w:val="43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523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9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05556">
          <w:marLeft w:val="792"/>
          <w:marRight w:val="0"/>
          <w:marTop w:val="7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4663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1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677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0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38430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24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6114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963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2746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750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1583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3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822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661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11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224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994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77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9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8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58803">
          <w:marLeft w:val="835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7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2533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071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4355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6899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4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7745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2864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8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189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2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272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3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175897">
          <w:marLeft w:val="734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86187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815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44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51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788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5794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6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2233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7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028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6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23737">
          <w:marLeft w:val="792"/>
          <w:marRight w:val="0"/>
          <w:marTop w:val="7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0983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61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6909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581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7984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4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419535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2405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6238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645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880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281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184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9030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737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6969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444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40091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559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8305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60321">
          <w:marLeft w:val="1152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4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02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1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781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6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221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4169">
          <w:marLeft w:val="835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14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09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89760">
          <w:marLeft w:val="835"/>
          <w:marRight w:val="0"/>
          <w:marTop w:val="8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3DFC2-490E-4575-A08B-8281300F2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ogu</Company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ogu</dc:creator>
  <cp:lastModifiedBy>Çiğdem</cp:lastModifiedBy>
  <cp:revision>3</cp:revision>
  <cp:lastPrinted>2022-04-18T09:05:00Z</cp:lastPrinted>
  <dcterms:created xsi:type="dcterms:W3CDTF">2022-04-18T12:41:00Z</dcterms:created>
  <dcterms:modified xsi:type="dcterms:W3CDTF">2024-11-01T11:19:00Z</dcterms:modified>
</cp:coreProperties>
</file>